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0" w:name="Xcb4660f397df167ef747a0e1369ff9fe68b01b2"/>
    <w:p>
      <w:pPr>
        <w:pStyle w:val="Heading1"/>
      </w:pPr>
      <w:r>
        <w:t xml:space="preserve">Cover Letter for Optometrist Position in South Korea Seoul</w:t>
      </w:r>
    </w:p>
    <w:p>
      <w:pPr>
        <w:pStyle w:val="FirstParagraph"/>
      </w:pPr>
      <w:r>
        <w:rPr>
          <w:bCs/>
          <w:b/>
        </w:rPr>
        <w:t xml:space="preserve">John Doe</w:t>
      </w:r>
      <w:r>
        <w:br/>
      </w:r>
      <w:r>
        <w:t xml:space="preserve">123 Main Street</w:t>
      </w:r>
      <w:r>
        <w:br/>
      </w:r>
      <w:r>
        <w:t xml:space="preserve">Seoul, South Korea</w:t>
      </w:r>
      <w:r>
        <w:br/>
      </w:r>
      <w:r>
        <w:t xml:space="preserve">+82-10-1234-5678</w:t>
      </w:r>
      <w:r>
        <w:br/>
      </w:r>
      <w:r>
        <w:t xml:space="preserve">johndoe@example.com</w:t>
      </w:r>
    </w:p>
    <w:p>
      <w:pPr>
        <w:pStyle w:val="BodyText"/>
      </w:pPr>
      <w:r>
        <w:t xml:space="preserve">April 5, 2024</w:t>
      </w:r>
    </w:p>
    <w:p>
      <w:pPr>
        <w:pStyle w:val="BodyText"/>
      </w:pPr>
      <w:r>
        <w:rPr>
          <w:bCs/>
          <w:b/>
        </w:rPr>
        <w:t xml:space="preserve">Ms. Yoon Ji-hye</w:t>
      </w:r>
      <w:r>
        <w:br/>
      </w:r>
      <w:r>
        <w:t xml:space="preserve">Human Resources Manager</w:t>
      </w:r>
      <w:r>
        <w:br/>
      </w:r>
      <w:r>
        <w:t xml:space="preserve">Seoul Eye Care Clinic</w:t>
      </w:r>
      <w:r>
        <w:br/>
      </w:r>
      <w:r>
        <w:t xml:space="preserve">456 Gangnam-daero, Gangnam-gu</w:t>
      </w:r>
      <w:r>
        <w:br/>
      </w:r>
      <w:r>
        <w:t xml:space="preserve">Seoul, South Korea</w:t>
      </w:r>
    </w:p>
    <w:p>
      <w:pPr>
        <w:pStyle w:val="BodyText"/>
      </w:pPr>
      <w:r>
        <w:t xml:space="preserve">Dear Ms. Yoon Ji-hye,</w:t>
      </w:r>
    </w:p>
    <w:p>
      <w:pPr>
        <w:pStyle w:val="BodyText"/>
      </w:pPr>
      <w:r>
        <w:t xml:space="preserve">I am writing to express my sincere interest in the Optometrist position at Seoul Eye Care Clinic, a prestigious institution in South Korea Seoul. As a dedicated and experienced optometrist with a passion for advancing visual health and patient care, I am eager to contribute my expertise to your team while immersing myself in the dynamic healthcare environment of South Korea. This opportunity aligns perfectly with my professional goals and my desire to work in a city known for its cutting-edge medical advancements and cultural vibrancy.</w:t>
      </w:r>
    </w:p>
    <w:p>
      <w:pPr>
        <w:pStyle w:val="BodyText"/>
      </w:pPr>
      <w:r>
        <w:t xml:space="preserve">With over seven years of experience as an optometrist, I have developed a strong foundation in comprehensive eye care, diagnostic excellence, and patient-centered treatment. My academic background includes a Doctor of Optometry degree from the University of California, Berkeley, where I graduated with honors and gained hands-on training in advanced technologies such as digital retinal imaging and optical coherence tomography (OCT). These tools are essential for providing precise diagnoses and tailored treatment plans for patients with complex eye conditions. In addition to my technical skills, I have consistently prioritized building trust through compassionate communication, ensuring that each patient feels informed and empowered throughout their care journey.</w:t>
      </w:r>
    </w:p>
    <w:p>
      <w:pPr>
        <w:pStyle w:val="BodyText"/>
      </w:pPr>
      <w:r>
        <w:t xml:space="preserve">What draws me specifically to South Korea Seoul is the city’s reputation as a global hub for innovation in healthcare and technology. As an optometrist, I am particularly inspired by the integration of artificial intelligence and telemedicine in eye care, which I believe can significantly enhance accessibility and outcomes for patients. Seoul’s rapid urbanization and aging population have also created a growing demand for specialized eye care services, making it an ideal environment to apply my skills. My ability to adapt to diverse cultural settings and my fluency in English (with ongoing efforts to learn Korean) position me to effectively collaborate with both local and international patients, contributing to the clinic’s mission of excellence.</w:t>
      </w:r>
    </w:p>
    <w:p>
      <w:pPr>
        <w:pStyle w:val="BodyText"/>
      </w:pPr>
      <w:r>
        <w:t xml:space="preserve">In my previous role at VisionCare Associates in Los Angeles, I played a key role in expanding the practice’s patient base by introducing community outreach programs focused on preventive eye care. These initiatives included free screenings for underserved populations and educational workshops on digital eye strain, which resonated strongly with the local community. I also collaborated with ophthalmologists to streamline referrals for surgical cases, ensuring seamless transitions of care. This experience has honed my ability to work within multidisciplinary teams and deliver high-quality services under pressure—skills that I am confident will translate effectively to Seoul Eye Care Clinic’s fast-paced environment.</w:t>
      </w:r>
    </w:p>
    <w:p>
      <w:pPr>
        <w:pStyle w:val="BodyText"/>
      </w:pPr>
      <w:r>
        <w:t xml:space="preserve">Beyond my professional qualifications, I am deeply committed to continuous learning and staying abreast of the latest developments in optometry. I regularly attend conferences and workshops, such as the American Optometric Association’s annual meeting, where I have engaged with leading experts to explore emerging trends like myopia control and low-vision rehabilitation. Additionally, I have participated in research projects examining the impact of blue light exposure on ocular health, which has further solidified my dedication to evidence-based practices. These experiences have not only broadened my technical expertise but also reinforced my belief in the importance of proactive, patient-focused care.</w:t>
      </w:r>
    </w:p>
    <w:p>
      <w:pPr>
        <w:pStyle w:val="BodyText"/>
      </w:pPr>
      <w:r>
        <w:t xml:space="preserve">South Korea Seoul’s unique blend of tradition and modernity makes it an exciting place to build a career. I am particularly drawn to the city’s emphasis on precision and innovation, which mirrors my own approach to optometry. Whether it’s leveraging the latest diagnostic tools or embracing the cultural nuances of patient interactions, I am eager to contribute meaningfully to your team while growing professionally in this vibrant setting. My goal is to provide patients with not only exceptional eye care but also a welcoming and inclusive experience that reflects the values of Seoul Eye Care Clinic.</w:t>
      </w:r>
    </w:p>
    <w:p>
      <w:pPr>
        <w:pStyle w:val="BodyText"/>
      </w:pPr>
      <w:r>
        <w:t xml:space="preserve">Thank you for considering my application. I would be honored to bring my skills, passion, and dedication to your clinic. Please feel free to contact me at +82-10-1234-5678 or johndoe@example.com for any additional information or to schedule an interview. I look forward to the opportunity to discuss how I can contribute to the continued success of Seoul Eye Care Clinic.</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South Korea Seoul</dc:title>
  <dc:creator/>
  <dc:language>en</dc:language>
  <cp:keywords/>
  <dcterms:created xsi:type="dcterms:W3CDTF">2025-12-10T08:43:50Z</dcterms:created>
  <dcterms:modified xsi:type="dcterms:W3CDTF">2025-12-10T08:43:50Z</dcterms:modified>
</cp:coreProperties>
</file>

<file path=docProps/custom.xml><?xml version="1.0" encoding="utf-8"?>
<Properties xmlns="http://schemas.openxmlformats.org/officeDocument/2006/custom-properties" xmlns:vt="http://schemas.openxmlformats.org/officeDocument/2006/docPropsVTypes"/>
</file>